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E39C1" w14:textId="556EC617" w:rsidR="006D1E38" w:rsidRPr="00F57BD6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 xml:space="preserve">Subject Code: MDS </w:t>
      </w:r>
      <w:r w:rsidR="00EE1B6D" w:rsidRPr="00F57BD6">
        <w:rPr>
          <w:rFonts w:cstheme="minorHAnsi"/>
          <w:iCs/>
          <w:sz w:val="24"/>
          <w:szCs w:val="24"/>
        </w:rPr>
        <w:t>6304</w:t>
      </w:r>
    </w:p>
    <w:p w14:paraId="41A36414" w14:textId="6C65CAFD" w:rsidR="006D1E38" w:rsidRPr="00F57BD6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 xml:space="preserve">Subject Name: </w:t>
      </w:r>
      <w:r w:rsidR="00EE1B6D" w:rsidRPr="00F57BD6">
        <w:rPr>
          <w:rFonts w:cstheme="minorHAnsi"/>
          <w:iCs/>
          <w:sz w:val="24"/>
          <w:szCs w:val="24"/>
        </w:rPr>
        <w:t>Deep Learning Principles and Applications</w:t>
      </w:r>
    </w:p>
    <w:p w14:paraId="282555B8" w14:textId="2CA764D8" w:rsidR="008F6FE0" w:rsidRPr="00F57BD6" w:rsidRDefault="006D1E38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>Segment</w:t>
      </w:r>
      <w:r w:rsidR="005A01C4" w:rsidRPr="00F57BD6">
        <w:rPr>
          <w:rFonts w:cstheme="minorHAnsi"/>
          <w:iCs/>
          <w:sz w:val="24"/>
          <w:szCs w:val="24"/>
        </w:rPr>
        <w:t xml:space="preserve"> </w:t>
      </w:r>
      <w:r w:rsidR="007C2FA5" w:rsidRPr="00F57BD6">
        <w:rPr>
          <w:rFonts w:cstheme="minorHAnsi"/>
          <w:iCs/>
          <w:sz w:val="24"/>
          <w:szCs w:val="24"/>
        </w:rPr>
        <w:t>2</w:t>
      </w:r>
      <w:r w:rsidRPr="00F57BD6">
        <w:rPr>
          <w:rFonts w:cstheme="minorHAnsi"/>
          <w:iCs/>
          <w:sz w:val="24"/>
          <w:szCs w:val="24"/>
        </w:rPr>
        <w:t xml:space="preserve">: </w:t>
      </w:r>
      <w:r w:rsidR="00894873" w:rsidRPr="00F57BD6">
        <w:rPr>
          <w:rFonts w:cstheme="minorHAnsi"/>
          <w:iCs/>
          <w:sz w:val="24"/>
          <w:szCs w:val="24"/>
        </w:rPr>
        <w:t xml:space="preserve">Linear </w:t>
      </w:r>
      <w:r w:rsidR="007C2FA5" w:rsidRPr="00F57BD6">
        <w:rPr>
          <w:rFonts w:cstheme="minorHAnsi"/>
          <w:iCs/>
          <w:sz w:val="24"/>
          <w:szCs w:val="24"/>
        </w:rPr>
        <w:t>Classifiers</w:t>
      </w:r>
    </w:p>
    <w:p w14:paraId="5CFC72B1" w14:textId="77777777" w:rsidR="0071748F" w:rsidRPr="00F57BD6" w:rsidRDefault="0071748F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</w:p>
    <w:p w14:paraId="5F4CC9D8" w14:textId="50ED7FF7" w:rsidR="007D52E1" w:rsidRPr="00F57BD6" w:rsidRDefault="00EC15A7" w:rsidP="0042332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0" w:name="_Hlk152751493"/>
      <w:r w:rsidRPr="00F57BD6">
        <w:rPr>
          <w:rFonts w:cstheme="minorHAnsi"/>
          <w:sz w:val="24"/>
          <w:szCs w:val="24"/>
        </w:rPr>
        <w:t>Suppose we have 10</w:t>
      </w:r>
      <w:r w:rsidRPr="00F57BD6">
        <w:rPr>
          <w:rFonts w:cstheme="minorHAnsi"/>
          <w:sz w:val="24"/>
          <w:szCs w:val="24"/>
          <w:vertAlign w:val="superscript"/>
        </w:rPr>
        <w:t xml:space="preserve">4 </w:t>
      </w:r>
      <w:r w:rsidRPr="00F57BD6">
        <w:rPr>
          <w:rFonts w:cstheme="minorHAnsi"/>
          <w:sz w:val="24"/>
          <w:szCs w:val="24"/>
        </w:rPr>
        <w:t xml:space="preserve">samples corresponding to 10 output labels and that each sample is a 32 x 32 grayscale image. </w:t>
      </w:r>
      <w:r w:rsidR="00C2097B" w:rsidRPr="00F57BD6">
        <w:rPr>
          <w:rFonts w:cstheme="minorHAnsi"/>
          <w:sz w:val="24"/>
          <w:szCs w:val="24"/>
        </w:rPr>
        <w:t>W</w:t>
      </w:r>
      <w:r w:rsidRPr="00F57BD6">
        <w:rPr>
          <w:rFonts w:cstheme="minorHAnsi"/>
          <w:sz w:val="24"/>
          <w:szCs w:val="24"/>
        </w:rPr>
        <w:t xml:space="preserve">hat will be the shape of the </w:t>
      </w:r>
      <w:proofErr w:type="gramStart"/>
      <w:r w:rsidRPr="00F57BD6">
        <w:rPr>
          <w:rFonts w:cstheme="minorHAnsi"/>
          <w:sz w:val="24"/>
          <w:szCs w:val="24"/>
        </w:rPr>
        <w:t>weights</w:t>
      </w:r>
      <w:proofErr w:type="gramEnd"/>
      <w:r w:rsidRPr="00F57BD6">
        <w:rPr>
          <w:rFonts w:cstheme="minorHAnsi"/>
          <w:sz w:val="24"/>
          <w:szCs w:val="24"/>
        </w:rPr>
        <w:t xml:space="preserve"> matrix used for calculating the</w:t>
      </w:r>
      <w:r w:rsidR="003C7FA5" w:rsidRPr="00F57BD6">
        <w:rPr>
          <w:rFonts w:cstheme="minorHAnsi"/>
          <w:sz w:val="24"/>
          <w:szCs w:val="24"/>
        </w:rPr>
        <w:t xml:space="preserve"> sample’s</w:t>
      </w:r>
      <w:r w:rsidRPr="00F57BD6">
        <w:rPr>
          <w:rFonts w:cstheme="minorHAnsi"/>
          <w:sz w:val="24"/>
          <w:szCs w:val="24"/>
        </w:rPr>
        <w:t xml:space="preserve"> raw scores</w:t>
      </w:r>
      <w:r w:rsidR="00C2097B" w:rsidRPr="00F57BD6">
        <w:rPr>
          <w:rFonts w:cstheme="minorHAnsi"/>
          <w:sz w:val="24"/>
          <w:szCs w:val="24"/>
        </w:rPr>
        <w:t xml:space="preserve"> </w:t>
      </w:r>
      <w:r w:rsidRPr="00F57BD6">
        <w:rPr>
          <w:rFonts w:cstheme="minorHAnsi"/>
          <w:sz w:val="24"/>
          <w:szCs w:val="24"/>
        </w:rPr>
        <w:t xml:space="preserve">as </w:t>
      </w:r>
      <w:r w:rsidRPr="00F57BD6">
        <w:rPr>
          <w:noProof/>
        </w:rPr>
        <w:t>z = Wx + b</w:t>
      </w:r>
      <w:r w:rsidR="00C2097B" w:rsidRPr="00F57BD6">
        <w:rPr>
          <w:noProof/>
        </w:rPr>
        <w:t>?</w:t>
      </w:r>
    </w:p>
    <w:p w14:paraId="6CDD7B02" w14:textId="2431D4FF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  <w:r w:rsidR="00C2097B" w:rsidRPr="00F57BD6">
        <w:rPr>
          <w:rFonts w:cstheme="minorHAnsi"/>
          <w:sz w:val="24"/>
          <w:szCs w:val="24"/>
        </w:rPr>
        <w:t>1</w:t>
      </w:r>
      <w:r w:rsidRPr="00F57BD6">
        <w:rPr>
          <w:rFonts w:cstheme="minorHAnsi"/>
          <w:sz w:val="24"/>
          <w:szCs w:val="24"/>
        </w:rPr>
        <w:t xml:space="preserve"> x 10</w:t>
      </w:r>
      <w:r w:rsidR="00C2097B" w:rsidRPr="00F57BD6">
        <w:rPr>
          <w:rFonts w:cstheme="minorHAnsi"/>
          <w:sz w:val="24"/>
          <w:szCs w:val="24"/>
        </w:rPr>
        <w:t>24</w:t>
      </w:r>
    </w:p>
    <w:p w14:paraId="1B096055" w14:textId="49A7BD56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</w:t>
      </w:r>
      <w:r w:rsidR="00C2097B" w:rsidRPr="00F57BD6">
        <w:rPr>
          <w:rFonts w:cstheme="minorHAnsi"/>
          <w:sz w:val="24"/>
          <w:szCs w:val="24"/>
        </w:rPr>
        <w:t>24</w:t>
      </w:r>
      <w:r w:rsidRPr="00F57BD6">
        <w:rPr>
          <w:rFonts w:cstheme="minorHAnsi"/>
          <w:sz w:val="24"/>
          <w:szCs w:val="24"/>
        </w:rPr>
        <w:t xml:space="preserve"> x </w:t>
      </w:r>
      <w:r w:rsidR="00C2097B" w:rsidRPr="00F57BD6">
        <w:rPr>
          <w:rFonts w:cstheme="minorHAnsi"/>
          <w:sz w:val="24"/>
          <w:szCs w:val="24"/>
        </w:rPr>
        <w:t>11</w:t>
      </w:r>
    </w:p>
    <w:p w14:paraId="134916CC" w14:textId="04A08D44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</w:t>
      </w:r>
    </w:p>
    <w:p w14:paraId="02061F3A" w14:textId="32C39DA5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 x 1024</w:t>
      </w:r>
    </w:p>
    <w:p w14:paraId="367C20F2" w14:textId="02F587E3" w:rsidR="005A01C4" w:rsidRPr="00F57BD6" w:rsidRDefault="00831E59" w:rsidP="00831E59">
      <w:pPr>
        <w:spacing w:line="276" w:lineRule="auto"/>
        <w:ind w:left="720"/>
        <w:rPr>
          <w:rFonts w:cstheme="minorHAnsi"/>
          <w:sz w:val="24"/>
          <w:szCs w:val="24"/>
        </w:rPr>
      </w:pPr>
      <w:bookmarkStart w:id="1" w:name="_Hlk118977604"/>
      <w:r w:rsidRPr="00F57BD6">
        <w:rPr>
          <w:rFonts w:cstheme="minorHAnsi"/>
          <w:sz w:val="24"/>
          <w:szCs w:val="24"/>
        </w:rPr>
        <w:t>Correct Answer:</w:t>
      </w:r>
      <w:bookmarkEnd w:id="0"/>
      <w:r w:rsidR="00416563" w:rsidRPr="00F57BD6">
        <w:rPr>
          <w:rFonts w:cstheme="minorHAnsi"/>
          <w:sz w:val="24"/>
          <w:szCs w:val="24"/>
        </w:rPr>
        <w:t xml:space="preserve"> </w:t>
      </w:r>
    </w:p>
    <w:p w14:paraId="1A686157" w14:textId="3580CC0D" w:rsidR="00894873" w:rsidRPr="00F57BD6" w:rsidRDefault="00DC7391" w:rsidP="0089487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have a sample that can correspond to 5 possible output classes. If the raw scores</w:t>
      </w:r>
      <w:r w:rsidR="003C7FA5" w:rsidRPr="00F57BD6">
        <w:rPr>
          <w:rFonts w:cstheme="minorHAnsi"/>
          <w:sz w:val="24"/>
          <w:szCs w:val="24"/>
        </w:rPr>
        <w:t xml:space="preserve"> for that sample</w:t>
      </w:r>
      <w:r w:rsidRPr="00F57BD6">
        <w:rPr>
          <w:rFonts w:cstheme="minorHAnsi"/>
          <w:sz w:val="24"/>
          <w:szCs w:val="24"/>
        </w:rPr>
        <w:t xml:space="preserve"> using some weights and biases for all the classes are equal, what is the multiclass SVM hinge loss for this sample?</w:t>
      </w:r>
    </w:p>
    <w:p w14:paraId="316B016D" w14:textId="776D87C1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4</w:t>
      </w:r>
    </w:p>
    <w:p w14:paraId="71227CA0" w14:textId="3FFDDC6B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5</w:t>
      </w:r>
    </w:p>
    <w:p w14:paraId="5313F1A5" w14:textId="08FDBE87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0</w:t>
      </w:r>
    </w:p>
    <w:p w14:paraId="3F2A39F5" w14:textId="098309BA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6</w:t>
      </w:r>
    </w:p>
    <w:p w14:paraId="04B57994" w14:textId="206AC843" w:rsidR="00894873" w:rsidRPr="00F57BD6" w:rsidRDefault="00894873" w:rsidP="00894873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DC7391" w:rsidRPr="00F57BD6">
        <w:rPr>
          <w:rFonts w:cstheme="minorHAnsi"/>
          <w:sz w:val="24"/>
          <w:szCs w:val="24"/>
        </w:rPr>
        <w:t xml:space="preserve"> </w:t>
      </w:r>
    </w:p>
    <w:p w14:paraId="2255E358" w14:textId="0E0095C7" w:rsidR="00C2097B" w:rsidRPr="00F57BD6" w:rsidRDefault="00C2097B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Consider a dataset in which a sample has </w:t>
      </w:r>
      <w:r w:rsidR="003C7FA5" w:rsidRPr="00F57BD6">
        <w:rPr>
          <w:rFonts w:cstheme="minorHAnsi"/>
          <w:sz w:val="24"/>
          <w:szCs w:val="24"/>
        </w:rPr>
        <w:t>2 output classes (</w:t>
      </w:r>
      <w:r w:rsidR="0088684C" w:rsidRPr="00F57BD6">
        <w:rPr>
          <w:rFonts w:cstheme="minorHAnsi"/>
          <w:sz w:val="24"/>
          <w:szCs w:val="24"/>
        </w:rPr>
        <w:t>survived</w:t>
      </w:r>
      <w:r w:rsidR="003C7FA5" w:rsidRPr="00F57BD6">
        <w:rPr>
          <w:rFonts w:cstheme="minorHAnsi"/>
          <w:sz w:val="24"/>
          <w:szCs w:val="24"/>
        </w:rPr>
        <w:t>/no</w:t>
      </w:r>
      <w:r w:rsidR="0088684C" w:rsidRPr="00F57BD6">
        <w:rPr>
          <w:rFonts w:cstheme="minorHAnsi"/>
          <w:sz w:val="24"/>
          <w:szCs w:val="24"/>
        </w:rPr>
        <w:t>t survived</w:t>
      </w:r>
      <w:r w:rsidR="003C7FA5" w:rsidRPr="00F57BD6">
        <w:rPr>
          <w:rFonts w:cstheme="minorHAnsi"/>
          <w:sz w:val="24"/>
          <w:szCs w:val="24"/>
        </w:rPr>
        <w:t>)</w:t>
      </w:r>
      <w:r w:rsidR="005E6AAE" w:rsidRPr="00F57BD6">
        <w:rPr>
          <w:rFonts w:cstheme="minorHAnsi"/>
          <w:sz w:val="24"/>
          <w:szCs w:val="24"/>
        </w:rPr>
        <w:t xml:space="preserve"> and 5 features</w:t>
      </w:r>
      <w:r w:rsidRPr="00F57BD6">
        <w:rPr>
          <w:rFonts w:cstheme="minorHAnsi"/>
          <w:sz w:val="24"/>
          <w:szCs w:val="24"/>
        </w:rPr>
        <w:t>:</w:t>
      </w:r>
    </w:p>
    <w:p w14:paraId="098D92F0" w14:textId="174AC021" w:rsidR="00C2097B" w:rsidRPr="00F57BD6" w:rsidRDefault="00C2097B" w:rsidP="00C2097B">
      <w:pPr>
        <w:pStyle w:val="ListParagraph"/>
        <w:numPr>
          <w:ilvl w:val="0"/>
          <w:numId w:val="33"/>
        </w:numPr>
        <w:spacing w:line="276" w:lineRule="auto"/>
        <w:jc w:val="center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heart rate (2) blood pressure (3) temperature (4) age (5) gender.</w:t>
      </w:r>
    </w:p>
    <w:p w14:paraId="74231C01" w14:textId="4D5EA48F" w:rsidR="00FE62DD" w:rsidRPr="00F57BD6" w:rsidRDefault="00C2097B" w:rsidP="00C2097B">
      <w:pPr>
        <w:spacing w:line="276" w:lineRule="auto"/>
        <w:ind w:left="77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The 3rd column of the </w:t>
      </w:r>
      <w:proofErr w:type="gramStart"/>
      <w:r w:rsidRPr="00F57BD6">
        <w:rPr>
          <w:rFonts w:cstheme="minorHAnsi"/>
          <w:sz w:val="24"/>
          <w:szCs w:val="24"/>
        </w:rPr>
        <w:t>weights</w:t>
      </w:r>
      <w:proofErr w:type="gramEnd"/>
      <w:r w:rsidRPr="00F57BD6">
        <w:rPr>
          <w:rFonts w:cstheme="minorHAnsi"/>
          <w:sz w:val="24"/>
          <w:szCs w:val="24"/>
        </w:rPr>
        <w:t xml:space="preserve"> matrix correspond</w:t>
      </w:r>
      <w:r w:rsidR="003C7FA5" w:rsidRPr="00F57BD6">
        <w:rPr>
          <w:rFonts w:cstheme="minorHAnsi"/>
          <w:sz w:val="24"/>
          <w:szCs w:val="24"/>
        </w:rPr>
        <w:t>s</w:t>
      </w:r>
      <w:r w:rsidRPr="00F57BD6">
        <w:rPr>
          <w:rFonts w:cstheme="minorHAnsi"/>
          <w:sz w:val="24"/>
          <w:szCs w:val="24"/>
        </w:rPr>
        <w:t xml:space="preserve"> to </w:t>
      </w:r>
      <w:r w:rsidR="003C7FA5" w:rsidRPr="00F57BD6">
        <w:rPr>
          <w:rFonts w:cstheme="minorHAnsi"/>
          <w:sz w:val="24"/>
          <w:szCs w:val="24"/>
        </w:rPr>
        <w:t>what</w:t>
      </w:r>
      <w:r w:rsidRPr="00F57BD6">
        <w:rPr>
          <w:rFonts w:cstheme="minorHAnsi"/>
          <w:sz w:val="24"/>
          <w:szCs w:val="24"/>
        </w:rPr>
        <w:t>?</w:t>
      </w:r>
    </w:p>
    <w:p w14:paraId="01F64D2D" w14:textId="29F9AD75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“</w:t>
      </w:r>
      <w:r w:rsidR="0088684C" w:rsidRPr="00F57BD6">
        <w:rPr>
          <w:rFonts w:cstheme="minorHAnsi"/>
          <w:sz w:val="24"/>
          <w:szCs w:val="24"/>
        </w:rPr>
        <w:t>survived</w:t>
      </w:r>
      <w:r w:rsidRPr="00F57BD6">
        <w:rPr>
          <w:rFonts w:cstheme="minorHAnsi"/>
          <w:sz w:val="24"/>
          <w:szCs w:val="24"/>
        </w:rPr>
        <w:t>” output class</w:t>
      </w:r>
    </w:p>
    <w:p w14:paraId="60FB5FBB" w14:textId="0FB3CD5D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“no</w:t>
      </w:r>
      <w:r w:rsidR="0088684C" w:rsidRPr="00F57BD6">
        <w:rPr>
          <w:rFonts w:cstheme="minorHAnsi"/>
          <w:sz w:val="24"/>
          <w:szCs w:val="24"/>
        </w:rPr>
        <w:t>t survived</w:t>
      </w:r>
      <w:r w:rsidRPr="00F57BD6">
        <w:rPr>
          <w:rFonts w:cstheme="minorHAnsi"/>
          <w:sz w:val="24"/>
          <w:szCs w:val="24"/>
        </w:rPr>
        <w:t>” output class</w:t>
      </w:r>
    </w:p>
    <w:p w14:paraId="26948578" w14:textId="31E47214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feature “</w:t>
      </w:r>
      <w:r w:rsidR="00C2097B" w:rsidRPr="00F57BD6">
        <w:rPr>
          <w:rFonts w:cstheme="minorHAnsi"/>
          <w:sz w:val="24"/>
          <w:szCs w:val="24"/>
        </w:rPr>
        <w:t>Blood Pressure</w:t>
      </w:r>
      <w:r w:rsidRPr="00F57BD6">
        <w:rPr>
          <w:rFonts w:cstheme="minorHAnsi"/>
          <w:sz w:val="24"/>
          <w:szCs w:val="24"/>
        </w:rPr>
        <w:t>”</w:t>
      </w:r>
    </w:p>
    <w:p w14:paraId="2AD112BA" w14:textId="5446F98A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feature “</w:t>
      </w:r>
      <w:r w:rsidR="00C2097B" w:rsidRPr="00F57BD6">
        <w:rPr>
          <w:rFonts w:cstheme="minorHAnsi"/>
          <w:sz w:val="24"/>
          <w:szCs w:val="24"/>
        </w:rPr>
        <w:t>Temperature</w:t>
      </w:r>
      <w:r w:rsidRPr="00F57BD6">
        <w:rPr>
          <w:rFonts w:cstheme="minorHAnsi"/>
          <w:sz w:val="24"/>
          <w:szCs w:val="24"/>
        </w:rPr>
        <w:t>”</w:t>
      </w:r>
    </w:p>
    <w:p w14:paraId="1531868B" w14:textId="3B91800B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C2097B" w:rsidRPr="00F57BD6">
        <w:rPr>
          <w:rFonts w:cstheme="minorHAnsi"/>
          <w:sz w:val="24"/>
          <w:szCs w:val="24"/>
        </w:rPr>
        <w:t xml:space="preserve"> </w:t>
      </w:r>
    </w:p>
    <w:p w14:paraId="79C610DF" w14:textId="554F76E5" w:rsidR="00FE62DD" w:rsidRPr="00F57BD6" w:rsidRDefault="009D76F8" w:rsidP="00193338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The sensitivity of the loss with respect to some weight parameter evaluated at its current value is -10. This means that decreasing this weight (by a tiny amount) would ________ the loss</w:t>
      </w:r>
    </w:p>
    <w:p w14:paraId="3E823CDD" w14:textId="4F21FBAD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ncrease</w:t>
      </w:r>
    </w:p>
    <w:p w14:paraId="2565BBE2" w14:textId="12575615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decrease</w:t>
      </w:r>
    </w:p>
    <w:p w14:paraId="4AE59F86" w14:textId="51C0DA18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not change</w:t>
      </w:r>
    </w:p>
    <w:p w14:paraId="6625AA06" w14:textId="342B5310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lastRenderedPageBreak/>
        <w:t>negate</w:t>
      </w:r>
    </w:p>
    <w:p w14:paraId="4CA63EF0" w14:textId="57E9FE56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9D76F8" w:rsidRPr="00F57BD6">
        <w:rPr>
          <w:rFonts w:cstheme="minorHAnsi"/>
          <w:sz w:val="24"/>
          <w:szCs w:val="24"/>
        </w:rPr>
        <w:t xml:space="preserve"> </w:t>
      </w:r>
    </w:p>
    <w:p w14:paraId="59EF46D8" w14:textId="548BB910" w:rsidR="00FE62DD" w:rsidRPr="00F57BD6" w:rsidRDefault="003C7FA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Suppose </w:t>
      </w:r>
      <w:r w:rsidR="00B0585F" w:rsidRPr="00F57BD6">
        <w:rPr>
          <w:noProof/>
        </w:rPr>
        <w:drawing>
          <wp:inline distT="0" distB="0" distL="0" distR="0" wp14:anchorId="15467F68" wp14:editId="2FC949C3">
            <wp:extent cx="1003300" cy="203200"/>
            <wp:effectExtent l="0" t="0" r="6350" b="6350"/>
            <wp:docPr id="21405951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85F" w:rsidRPr="00F57BD6">
        <w:rPr>
          <w:rFonts w:cstheme="minorHAnsi"/>
          <w:sz w:val="24"/>
          <w:szCs w:val="24"/>
        </w:rPr>
        <w:t xml:space="preserve">. What is </w:t>
      </w:r>
      <w:r w:rsidR="00B0585F" w:rsidRPr="00F57BD6">
        <w:rPr>
          <w:noProof/>
        </w:rPr>
        <w:drawing>
          <wp:inline distT="0" distB="0" distL="0" distR="0" wp14:anchorId="5EBB9C39" wp14:editId="2359B958">
            <wp:extent cx="495300" cy="184150"/>
            <wp:effectExtent l="0" t="0" r="0" b="6350"/>
            <wp:docPr id="1083336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85F" w:rsidRPr="00F57BD6">
        <w:rPr>
          <w:rFonts w:cstheme="minorHAnsi"/>
          <w:sz w:val="24"/>
          <w:szCs w:val="24"/>
        </w:rPr>
        <w:t>?</w:t>
      </w:r>
    </w:p>
    <w:p w14:paraId="4B7DC148" w14:textId="430E8039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3C56C838" wp14:editId="4672F42F">
            <wp:extent cx="139700" cy="76200"/>
            <wp:effectExtent l="0" t="0" r="0" b="0"/>
            <wp:docPr id="9439950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C7D1" w14:textId="215750BE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3708C830" wp14:editId="39B9A0B7">
            <wp:extent cx="228600" cy="114300"/>
            <wp:effectExtent l="0" t="0" r="0" b="0"/>
            <wp:docPr id="1374680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A5C8B" w14:textId="5AEE34C7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42F62F0A" wp14:editId="733F3557">
            <wp:extent cx="317500" cy="184150"/>
            <wp:effectExtent l="0" t="0" r="6350" b="6350"/>
            <wp:docPr id="18350344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CFC23" w14:textId="12F27942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105D3CF9" wp14:editId="40BC4D69">
            <wp:extent cx="228600" cy="114300"/>
            <wp:effectExtent l="0" t="0" r="0" b="0"/>
            <wp:docPr id="18814968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03C02" w14:textId="51E13ADC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B0585F" w:rsidRPr="00F57BD6">
        <w:rPr>
          <w:rFonts w:cstheme="minorHAnsi"/>
          <w:sz w:val="24"/>
          <w:szCs w:val="24"/>
        </w:rPr>
        <w:t xml:space="preserve"> </w:t>
      </w:r>
    </w:p>
    <w:p w14:paraId="54CEBD29" w14:textId="055DB028" w:rsidR="00FE62DD" w:rsidRPr="00F57BD6" w:rsidRDefault="00FE62F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hen performing the bias trick, the bias feature takes the value</w:t>
      </w:r>
    </w:p>
    <w:p w14:paraId="1A3BA84C" w14:textId="4749C660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</w:p>
    <w:p w14:paraId="7DB43808" w14:textId="46083866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0</w:t>
      </w:r>
    </w:p>
    <w:p w14:paraId="05D6959A" w14:textId="49F7A1FD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-1</w:t>
      </w:r>
    </w:p>
    <w:p w14:paraId="1435F0D1" w14:textId="41A0F941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any fixed positive value</w:t>
      </w:r>
    </w:p>
    <w:p w14:paraId="00B4A778" w14:textId="489BF658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FE62FA" w:rsidRPr="00F57BD6">
        <w:rPr>
          <w:rFonts w:cstheme="minorHAnsi"/>
          <w:sz w:val="24"/>
          <w:szCs w:val="24"/>
        </w:rPr>
        <w:t xml:space="preserve"> </w:t>
      </w:r>
    </w:p>
    <w:p w14:paraId="75542973" w14:textId="77777777" w:rsidR="00FE62FA" w:rsidRPr="00F57BD6" w:rsidRDefault="00FE62FA" w:rsidP="00FE62FA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have 10</w:t>
      </w:r>
      <w:r w:rsidRPr="00F57BD6">
        <w:rPr>
          <w:rFonts w:cstheme="minorHAnsi"/>
          <w:sz w:val="24"/>
          <w:szCs w:val="24"/>
          <w:vertAlign w:val="superscript"/>
        </w:rPr>
        <w:t xml:space="preserve">3 </w:t>
      </w:r>
      <w:r w:rsidRPr="00F57BD6">
        <w:rPr>
          <w:rFonts w:cstheme="minorHAnsi"/>
          <w:sz w:val="24"/>
          <w:szCs w:val="24"/>
        </w:rPr>
        <w:t xml:space="preserve">samples corresponding to 10 output classes and that each sample is a 32 x 32 grayscale image. Suppose the samples are arranged </w:t>
      </w:r>
      <w:proofErr w:type="spellStart"/>
      <w:r w:rsidRPr="00F57BD6">
        <w:rPr>
          <w:rFonts w:cstheme="minorHAnsi"/>
          <w:sz w:val="24"/>
          <w:szCs w:val="24"/>
        </w:rPr>
        <w:t>columnwise</w:t>
      </w:r>
      <w:proofErr w:type="spellEnd"/>
      <w:r w:rsidRPr="00F57BD6">
        <w:rPr>
          <w:rFonts w:cstheme="minorHAnsi"/>
          <w:sz w:val="24"/>
          <w:szCs w:val="24"/>
        </w:rPr>
        <w:t xml:space="preserve"> in the data matrix and that the bias trick has been applied. What will be the shape of the data matrix?</w:t>
      </w:r>
    </w:p>
    <w:p w14:paraId="38C720AE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</w:t>
      </w:r>
    </w:p>
    <w:p w14:paraId="4A3D8F73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5 x 1000</w:t>
      </w:r>
    </w:p>
    <w:p w14:paraId="36B4F942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00 x 1025</w:t>
      </w:r>
    </w:p>
    <w:p w14:paraId="57CB2195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00</w:t>
      </w:r>
    </w:p>
    <w:p w14:paraId="69660829" w14:textId="22466171" w:rsidR="00FE62DD" w:rsidRPr="00F57BD6" w:rsidRDefault="00FE62FA" w:rsidP="00FE62FA">
      <w:pPr>
        <w:spacing w:line="276" w:lineRule="auto"/>
        <w:ind w:firstLine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Correct Answer: </w:t>
      </w:r>
    </w:p>
    <w:p w14:paraId="79B82C8A" w14:textId="6781BE5A" w:rsidR="00FE62FA" w:rsidRPr="00F57BD6" w:rsidRDefault="006056C5" w:rsidP="00F2069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nsider a dataset in which a sample x can belong to either the “survived” class (</w:t>
      </w:r>
      <w:proofErr w:type="spellStart"/>
      <w:r w:rsidRPr="00F57BD6">
        <w:rPr>
          <w:rFonts w:cstheme="minorHAnsi"/>
          <w:sz w:val="24"/>
          <w:szCs w:val="24"/>
        </w:rPr>
        <w:t>labeled</w:t>
      </w:r>
      <w:proofErr w:type="spellEnd"/>
      <w:r w:rsidRPr="00F57BD6">
        <w:rPr>
          <w:rFonts w:cstheme="minorHAnsi"/>
          <w:sz w:val="24"/>
          <w:szCs w:val="24"/>
        </w:rPr>
        <w:t xml:space="preserve"> as 1) or the “not survived” class (</w:t>
      </w:r>
      <w:proofErr w:type="spellStart"/>
      <w:r w:rsidRPr="00F57BD6">
        <w:rPr>
          <w:rFonts w:cstheme="minorHAnsi"/>
          <w:sz w:val="24"/>
          <w:szCs w:val="24"/>
        </w:rPr>
        <w:t>labeled</w:t>
      </w:r>
      <w:proofErr w:type="spellEnd"/>
      <w:r w:rsidRPr="00F57BD6">
        <w:rPr>
          <w:rFonts w:cstheme="minorHAnsi"/>
          <w:sz w:val="24"/>
          <w:szCs w:val="24"/>
        </w:rPr>
        <w:t xml:space="preserve"> as 0). Suppose there are 4 patients in the dataset in which </w:t>
      </w:r>
      <w:r w:rsidR="0067677D" w:rsidRPr="00F57BD6">
        <w:rPr>
          <w:rFonts w:cstheme="minorHAnsi"/>
          <w:sz w:val="24"/>
          <w:szCs w:val="24"/>
        </w:rPr>
        <w:t xml:space="preserve">the </w:t>
      </w:r>
      <w:r w:rsidRPr="00F57BD6">
        <w:rPr>
          <w:rFonts w:cstheme="minorHAnsi"/>
          <w:sz w:val="24"/>
          <w:szCs w:val="24"/>
        </w:rPr>
        <w:t xml:space="preserve">first two survived and the last two did not.  </w:t>
      </w:r>
      <w:r w:rsidR="00944CBE" w:rsidRPr="00F57BD6">
        <w:rPr>
          <w:rFonts w:cstheme="minorHAnsi"/>
          <w:sz w:val="24"/>
          <w:szCs w:val="24"/>
        </w:rPr>
        <w:t>Using a particular weight vector w (bias trick applied), we get:</w:t>
      </w:r>
    </w:p>
    <w:p w14:paraId="63E08D3F" w14:textId="1A784F0A" w:rsidR="00944CBE" w:rsidRPr="00F57BD6" w:rsidRDefault="0085235C" w:rsidP="00944CBE">
      <w:pPr>
        <w:pStyle w:val="ListParagraph"/>
        <w:spacing w:line="276" w:lineRule="auto"/>
        <w:jc w:val="center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7C94D895" wp14:editId="5A294DA9">
            <wp:extent cx="1461294" cy="933450"/>
            <wp:effectExtent l="0" t="0" r="5715" b="0"/>
            <wp:docPr id="112543472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290" cy="93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7BD6">
        <w:rPr>
          <w:noProof/>
        </w:rPr>
        <w:t xml:space="preserve"> </w:t>
      </w:r>
    </w:p>
    <w:p w14:paraId="38B5E2FD" w14:textId="4BFA1E21" w:rsidR="00944CBE" w:rsidRPr="00F57BD6" w:rsidRDefault="00944CBE" w:rsidP="00944CBE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ithout calculation, we can say that the loss is the highest for patient</w:t>
      </w:r>
    </w:p>
    <w:p w14:paraId="0A53FF04" w14:textId="7D953BE3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</w:p>
    <w:p w14:paraId="536AE211" w14:textId="61276F18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2</w:t>
      </w:r>
    </w:p>
    <w:p w14:paraId="466F870F" w14:textId="40DDE0D5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3</w:t>
      </w:r>
    </w:p>
    <w:p w14:paraId="3F9D1EF8" w14:textId="1B07218D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4</w:t>
      </w:r>
    </w:p>
    <w:p w14:paraId="04921107" w14:textId="0114ECDE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lastRenderedPageBreak/>
        <w:t>Correct Answer:</w:t>
      </w:r>
      <w:r w:rsidR="0085235C" w:rsidRPr="00F57BD6">
        <w:rPr>
          <w:rFonts w:cstheme="minorHAnsi"/>
          <w:sz w:val="24"/>
          <w:szCs w:val="24"/>
        </w:rPr>
        <w:t xml:space="preserve"> </w:t>
      </w:r>
    </w:p>
    <w:p w14:paraId="7E9EA284" w14:textId="44CF28B6" w:rsidR="00FE62DD" w:rsidRPr="00F57BD6" w:rsidRDefault="0085235C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Which if the following is </w:t>
      </w:r>
      <w:r w:rsidRPr="00F57BD6">
        <w:rPr>
          <w:rFonts w:cstheme="minorHAnsi"/>
          <w:sz w:val="24"/>
          <w:szCs w:val="24"/>
          <w:u w:val="single"/>
        </w:rPr>
        <w:t>not</w:t>
      </w:r>
      <w:r w:rsidRPr="00F57BD6">
        <w:rPr>
          <w:rFonts w:cstheme="minorHAnsi"/>
          <w:sz w:val="24"/>
          <w:szCs w:val="24"/>
        </w:rPr>
        <w:t xml:space="preserve"> true about regularization?</w:t>
      </w:r>
    </w:p>
    <w:p w14:paraId="26CDA621" w14:textId="3159A8CB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t shrinks the weight</w:t>
      </w:r>
      <w:r w:rsidR="00520D5A" w:rsidRPr="00F57BD6">
        <w:rPr>
          <w:rFonts w:cstheme="minorHAnsi"/>
          <w:sz w:val="24"/>
          <w:szCs w:val="24"/>
        </w:rPr>
        <w:t xml:space="preserve"> </w:t>
      </w:r>
      <w:r w:rsidRPr="00F57BD6">
        <w:rPr>
          <w:rFonts w:cstheme="minorHAnsi"/>
          <w:sz w:val="24"/>
          <w:szCs w:val="24"/>
        </w:rPr>
        <w:t xml:space="preserve">values </w:t>
      </w:r>
      <w:r w:rsidR="00520D5A" w:rsidRPr="00F57BD6">
        <w:rPr>
          <w:rFonts w:cstheme="minorHAnsi"/>
          <w:sz w:val="24"/>
          <w:szCs w:val="24"/>
        </w:rPr>
        <w:t>closer to zero</w:t>
      </w:r>
    </w:p>
    <w:p w14:paraId="3A6B0359" w14:textId="27214AB1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t helps prevent model overfitting</w:t>
      </w:r>
    </w:p>
    <w:p w14:paraId="366C527C" w14:textId="57BFFAA8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It </w:t>
      </w:r>
      <w:r w:rsidR="00520D5A" w:rsidRPr="00F57BD6">
        <w:rPr>
          <w:rFonts w:cstheme="minorHAnsi"/>
          <w:sz w:val="24"/>
          <w:szCs w:val="24"/>
        </w:rPr>
        <w:t xml:space="preserve">is </w:t>
      </w:r>
      <w:r w:rsidRPr="00F57BD6">
        <w:rPr>
          <w:rFonts w:cstheme="minorHAnsi"/>
          <w:sz w:val="24"/>
          <w:szCs w:val="24"/>
        </w:rPr>
        <w:t>applied to both weights and biases</w:t>
      </w:r>
    </w:p>
    <w:p w14:paraId="74A54120" w14:textId="48218D9E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It helps </w:t>
      </w:r>
      <w:r w:rsidR="00520D5A" w:rsidRPr="00F57BD6">
        <w:rPr>
          <w:rFonts w:cstheme="minorHAnsi"/>
          <w:sz w:val="24"/>
          <w:szCs w:val="24"/>
        </w:rPr>
        <w:t>the model to generalize well for unseen test data</w:t>
      </w:r>
    </w:p>
    <w:p w14:paraId="3DAE07F0" w14:textId="1ACFB8B3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520D5A" w:rsidRPr="00F57BD6">
        <w:rPr>
          <w:rFonts w:cstheme="minorHAnsi"/>
          <w:sz w:val="24"/>
          <w:szCs w:val="24"/>
        </w:rPr>
        <w:t xml:space="preserve"> </w:t>
      </w:r>
    </w:p>
    <w:p w14:paraId="35DD8574" w14:textId="7054460C" w:rsidR="00FE62DD" w:rsidRPr="00F57BD6" w:rsidRDefault="00520D5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apply batch processing for a dataset with 1024 samples using a batch size 16. How many times will the weights be updated in one epoch?</w:t>
      </w:r>
    </w:p>
    <w:p w14:paraId="0E557D2C" w14:textId="7333E349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64</w:t>
      </w:r>
    </w:p>
    <w:p w14:paraId="00AFC626" w14:textId="1F7B99C8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6</w:t>
      </w:r>
    </w:p>
    <w:p w14:paraId="72514604" w14:textId="70C9881D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32</w:t>
      </w:r>
    </w:p>
    <w:p w14:paraId="32F7F9B9" w14:textId="7E77A66F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8</w:t>
      </w:r>
    </w:p>
    <w:p w14:paraId="69CC60D1" w14:textId="2DED5969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520D5A" w:rsidRPr="00F57BD6">
        <w:rPr>
          <w:rFonts w:cstheme="minorHAnsi"/>
          <w:sz w:val="24"/>
          <w:szCs w:val="24"/>
        </w:rPr>
        <w:t xml:space="preserve"> </w:t>
      </w:r>
    </w:p>
    <w:p w14:paraId="5814092B" w14:textId="61D00AAF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</w:p>
    <w:bookmarkEnd w:id="1"/>
    <w:sectPr w:rsidR="00FE62DD" w:rsidRPr="00F57BD6" w:rsidSect="00DE721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B3B1C" w14:textId="77777777" w:rsidR="00F17DF9" w:rsidRDefault="00F17DF9" w:rsidP="00B47E36">
      <w:pPr>
        <w:spacing w:after="0" w:line="240" w:lineRule="auto"/>
      </w:pPr>
      <w:r>
        <w:separator/>
      </w:r>
    </w:p>
  </w:endnote>
  <w:endnote w:type="continuationSeparator" w:id="0">
    <w:p w14:paraId="0B50055B" w14:textId="77777777" w:rsidR="00F17DF9" w:rsidRDefault="00F17DF9" w:rsidP="00B4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44A5F" w14:textId="77777777" w:rsidR="00F17DF9" w:rsidRDefault="00F17DF9" w:rsidP="00B47E36">
      <w:pPr>
        <w:spacing w:after="0" w:line="240" w:lineRule="auto"/>
      </w:pPr>
      <w:r>
        <w:separator/>
      </w:r>
    </w:p>
  </w:footnote>
  <w:footnote w:type="continuationSeparator" w:id="0">
    <w:p w14:paraId="03632A23" w14:textId="77777777" w:rsidR="00F17DF9" w:rsidRDefault="00F17DF9" w:rsidP="00B47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69B6"/>
    <w:multiLevelType w:val="hybridMultilevel"/>
    <w:tmpl w:val="7C62532C"/>
    <w:lvl w:ilvl="0" w:tplc="309C3DE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D9152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B0AB7"/>
    <w:multiLevelType w:val="hybridMultilevel"/>
    <w:tmpl w:val="E95AA460"/>
    <w:lvl w:ilvl="0" w:tplc="40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9A103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876AC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C3C"/>
    <w:multiLevelType w:val="hybridMultilevel"/>
    <w:tmpl w:val="7712586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1F72F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43624D"/>
    <w:multiLevelType w:val="hybridMultilevel"/>
    <w:tmpl w:val="25DA73E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60528A"/>
    <w:multiLevelType w:val="hybridMultilevel"/>
    <w:tmpl w:val="8FE02290"/>
    <w:lvl w:ilvl="0" w:tplc="AB6CC11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D569B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2327B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84009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6B7B2F"/>
    <w:multiLevelType w:val="hybridMultilevel"/>
    <w:tmpl w:val="A282D5C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683E6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55F8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7A44A6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ED0B1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92232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0127E2"/>
    <w:multiLevelType w:val="hybridMultilevel"/>
    <w:tmpl w:val="DAA6A63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6B02EC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B32A9C"/>
    <w:multiLevelType w:val="hybridMultilevel"/>
    <w:tmpl w:val="DD8CC372"/>
    <w:lvl w:ilvl="0" w:tplc="E3B67B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7F748B"/>
    <w:multiLevelType w:val="hybridMultilevel"/>
    <w:tmpl w:val="901AA82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214E37"/>
    <w:multiLevelType w:val="hybridMultilevel"/>
    <w:tmpl w:val="A6E2CC5A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D001B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6758D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825CF7"/>
    <w:multiLevelType w:val="hybridMultilevel"/>
    <w:tmpl w:val="10422FA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EE377F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EC7C9E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0F0848"/>
    <w:multiLevelType w:val="hybridMultilevel"/>
    <w:tmpl w:val="A4F4B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C0A1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2974B5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EB147A"/>
    <w:multiLevelType w:val="hybridMultilevel"/>
    <w:tmpl w:val="1568AC5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A317EF1"/>
    <w:multiLevelType w:val="hybridMultilevel"/>
    <w:tmpl w:val="4D6EC4DC"/>
    <w:lvl w:ilvl="0" w:tplc="4626954E">
      <w:start w:val="1"/>
      <w:numFmt w:val="decimal"/>
      <w:lvlText w:val="(%1)"/>
      <w:lvlJc w:val="left"/>
      <w:pPr>
        <w:ind w:left="11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50" w:hanging="360"/>
      </w:pPr>
    </w:lvl>
    <w:lvl w:ilvl="2" w:tplc="4009001B" w:tentative="1">
      <w:start w:val="1"/>
      <w:numFmt w:val="lowerRoman"/>
      <w:lvlText w:val="%3."/>
      <w:lvlJc w:val="right"/>
      <w:pPr>
        <w:ind w:left="2570" w:hanging="180"/>
      </w:pPr>
    </w:lvl>
    <w:lvl w:ilvl="3" w:tplc="4009000F" w:tentative="1">
      <w:start w:val="1"/>
      <w:numFmt w:val="decimal"/>
      <w:lvlText w:val="%4."/>
      <w:lvlJc w:val="left"/>
      <w:pPr>
        <w:ind w:left="3290" w:hanging="360"/>
      </w:pPr>
    </w:lvl>
    <w:lvl w:ilvl="4" w:tplc="40090019" w:tentative="1">
      <w:start w:val="1"/>
      <w:numFmt w:val="lowerLetter"/>
      <w:lvlText w:val="%5."/>
      <w:lvlJc w:val="left"/>
      <w:pPr>
        <w:ind w:left="4010" w:hanging="360"/>
      </w:pPr>
    </w:lvl>
    <w:lvl w:ilvl="5" w:tplc="4009001B" w:tentative="1">
      <w:start w:val="1"/>
      <w:numFmt w:val="lowerRoman"/>
      <w:lvlText w:val="%6."/>
      <w:lvlJc w:val="right"/>
      <w:pPr>
        <w:ind w:left="4730" w:hanging="180"/>
      </w:pPr>
    </w:lvl>
    <w:lvl w:ilvl="6" w:tplc="4009000F" w:tentative="1">
      <w:start w:val="1"/>
      <w:numFmt w:val="decimal"/>
      <w:lvlText w:val="%7."/>
      <w:lvlJc w:val="left"/>
      <w:pPr>
        <w:ind w:left="5450" w:hanging="360"/>
      </w:pPr>
    </w:lvl>
    <w:lvl w:ilvl="7" w:tplc="40090019" w:tentative="1">
      <w:start w:val="1"/>
      <w:numFmt w:val="lowerLetter"/>
      <w:lvlText w:val="%8."/>
      <w:lvlJc w:val="left"/>
      <w:pPr>
        <w:ind w:left="6170" w:hanging="360"/>
      </w:pPr>
    </w:lvl>
    <w:lvl w:ilvl="8" w:tplc="40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33" w15:restartNumberingAfterBreak="0">
    <w:nsid w:val="7E6F2BF5"/>
    <w:multiLevelType w:val="hybridMultilevel"/>
    <w:tmpl w:val="F0B63FC6"/>
    <w:lvl w:ilvl="0" w:tplc="1F8808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3528624">
    <w:abstractNumId w:val="28"/>
  </w:num>
  <w:num w:numId="2" w16cid:durableId="814028725">
    <w:abstractNumId w:val="8"/>
  </w:num>
  <w:num w:numId="3" w16cid:durableId="233778844">
    <w:abstractNumId w:val="0"/>
  </w:num>
  <w:num w:numId="4" w16cid:durableId="1127314740">
    <w:abstractNumId w:val="20"/>
  </w:num>
  <w:num w:numId="5" w16cid:durableId="9457584">
    <w:abstractNumId w:val="33"/>
  </w:num>
  <w:num w:numId="6" w16cid:durableId="491138491">
    <w:abstractNumId w:val="21"/>
  </w:num>
  <w:num w:numId="7" w16cid:durableId="285352895">
    <w:abstractNumId w:val="25"/>
  </w:num>
  <w:num w:numId="8" w16cid:durableId="945238166">
    <w:abstractNumId w:val="12"/>
  </w:num>
  <w:num w:numId="9" w16cid:durableId="490295405">
    <w:abstractNumId w:val="5"/>
  </w:num>
  <w:num w:numId="10" w16cid:durableId="1598246190">
    <w:abstractNumId w:val="18"/>
  </w:num>
  <w:num w:numId="11" w16cid:durableId="707536221">
    <w:abstractNumId w:val="22"/>
  </w:num>
  <w:num w:numId="12" w16cid:durableId="1987053080">
    <w:abstractNumId w:val="7"/>
  </w:num>
  <w:num w:numId="13" w16cid:durableId="1795247435">
    <w:abstractNumId w:val="31"/>
  </w:num>
  <w:num w:numId="14" w16cid:durableId="317851656">
    <w:abstractNumId w:val="2"/>
  </w:num>
  <w:num w:numId="15" w16cid:durableId="1045522396">
    <w:abstractNumId w:val="6"/>
  </w:num>
  <w:num w:numId="16" w16cid:durableId="1990211519">
    <w:abstractNumId w:val="30"/>
  </w:num>
  <w:num w:numId="17" w16cid:durableId="1655337232">
    <w:abstractNumId w:val="29"/>
  </w:num>
  <w:num w:numId="18" w16cid:durableId="1789080849">
    <w:abstractNumId w:val="1"/>
  </w:num>
  <w:num w:numId="19" w16cid:durableId="351691895">
    <w:abstractNumId w:val="9"/>
  </w:num>
  <w:num w:numId="20" w16cid:durableId="447043254">
    <w:abstractNumId w:val="3"/>
  </w:num>
  <w:num w:numId="21" w16cid:durableId="113453404">
    <w:abstractNumId w:val="27"/>
  </w:num>
  <w:num w:numId="22" w16cid:durableId="1873612775">
    <w:abstractNumId w:val="23"/>
  </w:num>
  <w:num w:numId="23" w16cid:durableId="672227279">
    <w:abstractNumId w:val="13"/>
  </w:num>
  <w:num w:numId="24" w16cid:durableId="1637682272">
    <w:abstractNumId w:val="10"/>
  </w:num>
  <w:num w:numId="25" w16cid:durableId="1330594435">
    <w:abstractNumId w:val="15"/>
  </w:num>
  <w:num w:numId="26" w16cid:durableId="797378258">
    <w:abstractNumId w:val="24"/>
  </w:num>
  <w:num w:numId="27" w16cid:durableId="831484027">
    <w:abstractNumId w:val="11"/>
  </w:num>
  <w:num w:numId="28" w16cid:durableId="80300974">
    <w:abstractNumId w:val="4"/>
  </w:num>
  <w:num w:numId="29" w16cid:durableId="1056777506">
    <w:abstractNumId w:val="19"/>
  </w:num>
  <w:num w:numId="30" w16cid:durableId="11036106">
    <w:abstractNumId w:val="17"/>
  </w:num>
  <w:num w:numId="31" w16cid:durableId="550264399">
    <w:abstractNumId w:val="26"/>
  </w:num>
  <w:num w:numId="32" w16cid:durableId="981344431">
    <w:abstractNumId w:val="14"/>
  </w:num>
  <w:num w:numId="33" w16cid:durableId="669332060">
    <w:abstractNumId w:val="32"/>
  </w:num>
  <w:num w:numId="34" w16cid:durableId="2055151248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2MTI0tLQwsDBQ0lEKTi0uzszPAykwqgUApLcdRSwAAAA="/>
  </w:docVars>
  <w:rsids>
    <w:rsidRoot w:val="007D52E1"/>
    <w:rsid w:val="00000E50"/>
    <w:rsid w:val="0000578E"/>
    <w:rsid w:val="00076205"/>
    <w:rsid w:val="000B5BA6"/>
    <w:rsid w:val="000C6398"/>
    <w:rsid w:val="000F2F07"/>
    <w:rsid w:val="000F5620"/>
    <w:rsid w:val="00125AF6"/>
    <w:rsid w:val="00132E4C"/>
    <w:rsid w:val="00164E3E"/>
    <w:rsid w:val="00180B11"/>
    <w:rsid w:val="001A1FD2"/>
    <w:rsid w:val="001C7E56"/>
    <w:rsid w:val="0028257E"/>
    <w:rsid w:val="002859B8"/>
    <w:rsid w:val="002C0C25"/>
    <w:rsid w:val="00300C73"/>
    <w:rsid w:val="003223C3"/>
    <w:rsid w:val="0033601B"/>
    <w:rsid w:val="00350243"/>
    <w:rsid w:val="0037797B"/>
    <w:rsid w:val="003918B6"/>
    <w:rsid w:val="003A1575"/>
    <w:rsid w:val="003C7FA5"/>
    <w:rsid w:val="003E4486"/>
    <w:rsid w:val="003F7913"/>
    <w:rsid w:val="0041595B"/>
    <w:rsid w:val="00416563"/>
    <w:rsid w:val="0042483D"/>
    <w:rsid w:val="00432C23"/>
    <w:rsid w:val="004579DC"/>
    <w:rsid w:val="004615CE"/>
    <w:rsid w:val="004A63F9"/>
    <w:rsid w:val="004C3FE3"/>
    <w:rsid w:val="0050300B"/>
    <w:rsid w:val="00520D5A"/>
    <w:rsid w:val="005668CD"/>
    <w:rsid w:val="00581AD3"/>
    <w:rsid w:val="005A01C4"/>
    <w:rsid w:val="005E6AAE"/>
    <w:rsid w:val="005F6E45"/>
    <w:rsid w:val="006056C5"/>
    <w:rsid w:val="006322AB"/>
    <w:rsid w:val="006472AF"/>
    <w:rsid w:val="0067677D"/>
    <w:rsid w:val="0068316B"/>
    <w:rsid w:val="006B6BFB"/>
    <w:rsid w:val="006C1E57"/>
    <w:rsid w:val="006C72D8"/>
    <w:rsid w:val="006D1E38"/>
    <w:rsid w:val="00706620"/>
    <w:rsid w:val="007109B2"/>
    <w:rsid w:val="0071748F"/>
    <w:rsid w:val="0073301D"/>
    <w:rsid w:val="00774D81"/>
    <w:rsid w:val="00775B35"/>
    <w:rsid w:val="007B6C35"/>
    <w:rsid w:val="007C2A5A"/>
    <w:rsid w:val="007C2FA5"/>
    <w:rsid w:val="007C761E"/>
    <w:rsid w:val="007D52E1"/>
    <w:rsid w:val="007F0C8F"/>
    <w:rsid w:val="00830D6B"/>
    <w:rsid w:val="00831E59"/>
    <w:rsid w:val="00845B41"/>
    <w:rsid w:val="00851DD1"/>
    <w:rsid w:val="0085235C"/>
    <w:rsid w:val="0085266D"/>
    <w:rsid w:val="00861417"/>
    <w:rsid w:val="0088684C"/>
    <w:rsid w:val="00894873"/>
    <w:rsid w:val="008A7183"/>
    <w:rsid w:val="008C3949"/>
    <w:rsid w:val="008D4427"/>
    <w:rsid w:val="008E2879"/>
    <w:rsid w:val="008F6D2C"/>
    <w:rsid w:val="008F6FE0"/>
    <w:rsid w:val="00944CBE"/>
    <w:rsid w:val="00955AEA"/>
    <w:rsid w:val="009618B6"/>
    <w:rsid w:val="009638B0"/>
    <w:rsid w:val="009A1F10"/>
    <w:rsid w:val="009C44E9"/>
    <w:rsid w:val="009C7476"/>
    <w:rsid w:val="009D76F8"/>
    <w:rsid w:val="00A669C8"/>
    <w:rsid w:val="00AA24A6"/>
    <w:rsid w:val="00AB086F"/>
    <w:rsid w:val="00AD7209"/>
    <w:rsid w:val="00AF3380"/>
    <w:rsid w:val="00B0585F"/>
    <w:rsid w:val="00B12406"/>
    <w:rsid w:val="00B47E36"/>
    <w:rsid w:val="00B771E2"/>
    <w:rsid w:val="00B84F09"/>
    <w:rsid w:val="00BC1D52"/>
    <w:rsid w:val="00BC3342"/>
    <w:rsid w:val="00C2097B"/>
    <w:rsid w:val="00C524E4"/>
    <w:rsid w:val="00C83F02"/>
    <w:rsid w:val="00CA6F7A"/>
    <w:rsid w:val="00CF716D"/>
    <w:rsid w:val="00D27BE6"/>
    <w:rsid w:val="00D91EEB"/>
    <w:rsid w:val="00DC4035"/>
    <w:rsid w:val="00DC7391"/>
    <w:rsid w:val="00DE70AF"/>
    <w:rsid w:val="00DE7218"/>
    <w:rsid w:val="00DF34DC"/>
    <w:rsid w:val="00E164AA"/>
    <w:rsid w:val="00E53DE3"/>
    <w:rsid w:val="00E623F1"/>
    <w:rsid w:val="00E91EB3"/>
    <w:rsid w:val="00EA6245"/>
    <w:rsid w:val="00EB2835"/>
    <w:rsid w:val="00EB52F4"/>
    <w:rsid w:val="00EC15A7"/>
    <w:rsid w:val="00EE1B6D"/>
    <w:rsid w:val="00F17DF9"/>
    <w:rsid w:val="00F35BF0"/>
    <w:rsid w:val="00F57BD6"/>
    <w:rsid w:val="00F60D52"/>
    <w:rsid w:val="00F6537F"/>
    <w:rsid w:val="00F84E9D"/>
    <w:rsid w:val="00FA2170"/>
    <w:rsid w:val="00FB72A8"/>
    <w:rsid w:val="00FE62DD"/>
    <w:rsid w:val="00FE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A0A4"/>
  <w15:chartTrackingRefBased/>
  <w15:docId w15:val="{2868B07A-B6FC-4BBB-B8F5-3C0039C0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3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 S [MAHE-PSPH]</dc:creator>
  <cp:keywords/>
  <dc:description/>
  <cp:lastModifiedBy>Sudarsan N S Acharya</cp:lastModifiedBy>
  <cp:revision>44</cp:revision>
  <dcterms:created xsi:type="dcterms:W3CDTF">2022-11-10T04:40:00Z</dcterms:created>
  <dcterms:modified xsi:type="dcterms:W3CDTF">2024-02-02T08:27:00Z</dcterms:modified>
</cp:coreProperties>
</file>